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6D1" w:rsidRDefault="00943713" w:rsidP="000B1B6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ịc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ả</w:t>
      </w:r>
      <w:r w:rsidR="003336FF">
        <w:rPr>
          <w:rFonts w:ascii="Times New Roman" w:hAnsi="Times New Roman" w:cs="Times New Roman"/>
        </w:rPr>
        <w:t>n</w:t>
      </w:r>
      <w:proofErr w:type="spellEnd"/>
      <w:r w:rsidR="003336FF">
        <w:rPr>
          <w:rFonts w:ascii="Times New Roman" w:hAnsi="Times New Roman" w:cs="Times New Roman"/>
        </w:rPr>
        <w:t xml:space="preserve"> Test </w:t>
      </w:r>
      <w:proofErr w:type="spellStart"/>
      <w:r w:rsidR="003336FF">
        <w:rPr>
          <w:rFonts w:ascii="Times New Roman" w:hAnsi="Times New Roman" w:cs="Times New Roman"/>
        </w:rPr>
        <w:t>eLMS</w:t>
      </w:r>
      <w:proofErr w:type="spellEnd"/>
      <w:r w:rsidR="003336FF">
        <w:rPr>
          <w:rFonts w:ascii="Times New Roman" w:hAnsi="Times New Roman" w:cs="Times New Roman"/>
        </w:rPr>
        <w:t xml:space="preserve"> Cor</w:t>
      </w:r>
      <w:r>
        <w:rPr>
          <w:rFonts w:ascii="Times New Roman" w:hAnsi="Times New Roman" w:cs="Times New Roman"/>
        </w:rPr>
        <w:t>e</w:t>
      </w:r>
    </w:p>
    <w:p w:rsidR="00943713" w:rsidRDefault="00943713" w:rsidP="000B1B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</w:t>
      </w:r>
      <w:r w:rsidR="007834F1">
        <w:rPr>
          <w:rFonts w:ascii="Times New Roman" w:hAnsi="Times New Roman" w:cs="Times New Roman"/>
        </w:rPr>
        <w:t xml:space="preserve"> 27</w:t>
      </w:r>
      <w:r>
        <w:rPr>
          <w:rFonts w:ascii="Times New Roman" w:hAnsi="Times New Roman" w:cs="Times New Roman"/>
        </w:rPr>
        <w:t>/12/2020</w:t>
      </w:r>
    </w:p>
    <w:p w:rsidR="003B0DF7" w:rsidRDefault="006676F7" w:rsidP="000B1B62">
      <w:pPr>
        <w:rPr>
          <w:rFonts w:ascii="Times New Roman" w:hAnsi="Times New Roman" w:cs="Times New Roman"/>
        </w:rPr>
      </w:pPr>
      <w:hyperlink r:id="rId5" w:history="1">
        <w:r w:rsidR="003B0DF7" w:rsidRPr="00F713AB">
          <w:rPr>
            <w:rStyle w:val="Hyperlink"/>
            <w:rFonts w:ascii="Times New Roman" w:hAnsi="Times New Roman" w:cs="Times New Roman"/>
          </w:rPr>
          <w:t>http://app.asw</w:t>
        </w:r>
        <w:r w:rsidR="003B0DF7" w:rsidRPr="00F713AB">
          <w:rPr>
            <w:rStyle w:val="Hyperlink"/>
            <w:rFonts w:ascii="Times New Roman" w:hAnsi="Times New Roman" w:cs="Times New Roman"/>
          </w:rPr>
          <w:t>o</w:t>
        </w:r>
        <w:r w:rsidR="003B0DF7" w:rsidRPr="00F713AB">
          <w:rPr>
            <w:rStyle w:val="Hyperlink"/>
            <w:rFonts w:ascii="Times New Roman" w:hAnsi="Times New Roman" w:cs="Times New Roman"/>
          </w:rPr>
          <w:t>rg.com/</w:t>
        </w:r>
      </w:hyperlink>
    </w:p>
    <w:p w:rsidR="003B0DF7" w:rsidRDefault="003B0DF7" w:rsidP="000B1B62">
      <w:pPr>
        <w:rPr>
          <w:rFonts w:ascii="Times New Roman" w:hAnsi="Times New Roman" w:cs="Times New Roman"/>
        </w:rPr>
      </w:pPr>
    </w:p>
    <w:tbl>
      <w:tblPr>
        <w:tblStyle w:val="TableGrid"/>
        <w:tblW w:w="14390" w:type="dxa"/>
        <w:tblLayout w:type="fixed"/>
        <w:tblLook w:val="04A0" w:firstRow="1" w:lastRow="0" w:firstColumn="1" w:lastColumn="0" w:noHBand="0" w:noVBand="1"/>
      </w:tblPr>
      <w:tblGrid>
        <w:gridCol w:w="588"/>
        <w:gridCol w:w="1127"/>
        <w:gridCol w:w="2510"/>
        <w:gridCol w:w="3150"/>
        <w:gridCol w:w="7015"/>
      </w:tblGrid>
      <w:tr w:rsidR="0047640B" w:rsidRPr="00B764C0" w:rsidTr="00564539">
        <w:tc>
          <w:tcPr>
            <w:tcW w:w="588" w:type="dxa"/>
          </w:tcPr>
          <w:p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B764C0">
              <w:rPr>
                <w:rFonts w:ascii="Times New Roman" w:hAnsi="Times New Roman" w:cs="Times New Roman"/>
                <w:b/>
              </w:rPr>
              <w:t>#</w:t>
            </w:r>
          </w:p>
        </w:tc>
        <w:tc>
          <w:tcPr>
            <w:tcW w:w="1127" w:type="dxa"/>
          </w:tcPr>
          <w:p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Tí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năng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2510" w:type="dxa"/>
          </w:tcPr>
          <w:p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Vùng</w:t>
            </w:r>
            <w:proofErr w:type="spellEnd"/>
            <w:r w:rsidR="00276F8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3150" w:type="dxa"/>
          </w:tcPr>
          <w:p w:rsidR="00D015CC" w:rsidRPr="00B764C0" w:rsidRDefault="00D015CC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B764C0">
              <w:rPr>
                <w:rFonts w:ascii="Times New Roman" w:hAnsi="Times New Roman" w:cs="Times New Roman"/>
                <w:b/>
              </w:rPr>
              <w:t>Hình</w:t>
            </w:r>
            <w:proofErr w:type="spellEnd"/>
            <w:r w:rsidRPr="00B764C0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B764C0">
              <w:rPr>
                <w:rFonts w:ascii="Times New Roman" w:hAnsi="Times New Roman" w:cs="Times New Roman"/>
                <w:b/>
              </w:rPr>
              <w:t>ảnh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hực</w:t>
            </w:r>
            <w:proofErr w:type="spellEnd"/>
            <w:r w:rsidR="002C33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2C332B">
              <w:rPr>
                <w:rFonts w:ascii="Times New Roman" w:hAnsi="Times New Roman" w:cs="Times New Roman"/>
                <w:b/>
              </w:rPr>
              <w:t>tế</w:t>
            </w:r>
            <w:proofErr w:type="spellEnd"/>
          </w:p>
        </w:tc>
        <w:tc>
          <w:tcPr>
            <w:tcW w:w="7015" w:type="dxa"/>
          </w:tcPr>
          <w:p w:rsidR="00D015CC" w:rsidRPr="00B764C0" w:rsidRDefault="001E01C4" w:rsidP="00B764C0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Nhậ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xét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&amp; Ý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kiế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điều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chỉnh</w:t>
            </w:r>
            <w:proofErr w:type="spellEnd"/>
            <w:r>
              <w:rPr>
                <w:rFonts w:ascii="Times New Roman" w:hAnsi="Times New Roman" w:cs="Times New Roman"/>
                <w:b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bổ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ung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3637" w:type="dxa"/>
            <w:gridSpan w:val="2"/>
          </w:tcPr>
          <w:p w:rsidR="00336283" w:rsidRPr="00ED2C6D" w:rsidRDefault="00336283" w:rsidP="00336283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>
              <w:rPr>
                <w:rFonts w:ascii="Times New Roman" w:hAnsi="Times New Roman" w:cs="Times New Roman"/>
                <w:b/>
              </w:rPr>
              <w:t>Quả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ghi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danh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viên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thu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chi,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ghi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nợ</w:t>
            </w:r>
            <w:proofErr w:type="spellEnd"/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ED1388" w:rsidRPr="006676F7" w:rsidRDefault="00564539" w:rsidP="001E01C4">
            <w:pPr>
              <w:rPr>
                <w:rFonts w:ascii="Times New Roman" w:hAnsi="Times New Roman" w:cs="Times New Roman"/>
                <w:color w:val="FFC000"/>
              </w:rPr>
            </w:pP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Nếu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các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câu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hỏi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dưới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đều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là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Đúng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thì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phần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này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cũng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là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01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phần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của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Khách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hàng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</w:t>
            </w:r>
            <w:proofErr w:type="spellStart"/>
            <w:r w:rsidRPr="006676F7">
              <w:rPr>
                <w:rFonts w:ascii="Times New Roman" w:hAnsi="Times New Roman" w:cs="Times New Roman"/>
                <w:color w:val="FFC000"/>
              </w:rPr>
              <w:t>đã</w:t>
            </w:r>
            <w:proofErr w:type="spellEnd"/>
            <w:r w:rsidRPr="006676F7">
              <w:rPr>
                <w:rFonts w:ascii="Times New Roman" w:hAnsi="Times New Roman" w:cs="Times New Roman"/>
                <w:color w:val="FFC000"/>
              </w:rPr>
              <w:t xml:space="preserve"> Test ở 2.QLHocVien</w:t>
            </w:r>
          </w:p>
          <w:p w:rsidR="00ED1388" w:rsidRDefault="00ED1388" w:rsidP="001E01C4">
            <w:pPr>
              <w:rPr>
                <w:rFonts w:ascii="Times New Roman" w:hAnsi="Times New Roman" w:cs="Times New Roman"/>
              </w:rPr>
            </w:pPr>
          </w:p>
          <w:p w:rsidR="00ED1388" w:rsidRDefault="00ED1388" w:rsidP="001E01C4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  <w:tr w:rsidR="007834F1" w:rsidTr="00DD10F3">
        <w:tc>
          <w:tcPr>
            <w:tcW w:w="14390" w:type="dxa"/>
            <w:gridSpan w:val="5"/>
          </w:tcPr>
          <w:p w:rsidR="007834F1" w:rsidRDefault="007834F1" w:rsidP="007834F1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gày</w:t>
            </w:r>
            <w:proofErr w:type="spellEnd"/>
            <w:r>
              <w:rPr>
                <w:rFonts w:ascii="Times New Roman" w:hAnsi="Times New Roman" w:cs="Times New Roman"/>
              </w:rPr>
              <w:t xml:space="preserve"> 27/01/2021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Quả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u</w:t>
            </w:r>
            <w:proofErr w:type="spellEnd"/>
            <w:r>
              <w:rPr>
                <w:rFonts w:ascii="Times New Roman" w:hAnsi="Times New Roman" w:cs="Times New Roman"/>
              </w:rPr>
              <w:t xml:space="preserve"> chi </w:t>
            </w:r>
            <w:proofErr w:type="spellStart"/>
            <w:r>
              <w:rPr>
                <w:rFonts w:ascii="Times New Roman" w:hAnsi="Times New Roman" w:cs="Times New Roman"/>
              </w:rPr>
              <w:t>củ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âm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924DBC" w:rsidP="00F470C9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k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em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  <w:p w:rsidR="00924DBC" w:rsidRPr="00310890" w:rsidRDefault="00924DBC" w:rsidP="00F470C9">
            <w:pPr>
              <w:pStyle w:val="ListParagraph"/>
              <w:ind w:left="342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uấ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iế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u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2E5BA4" w:rsidRPr="00310890" w:rsidRDefault="002E5BA4" w:rsidP="00F470C9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hiếu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proofErr w:type="gramStart"/>
            <w:r w:rsidRPr="00310890">
              <w:rPr>
                <w:rFonts w:ascii="Times New Roman" w:hAnsi="Times New Roman" w:cs="Times New Roman"/>
                <w:color w:val="FF0000"/>
              </w:rPr>
              <w:t>thu</w:t>
            </w:r>
            <w:proofErr w:type="spellEnd"/>
            <w:proofErr w:type="gram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k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em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  <w:p w:rsidR="00336283" w:rsidRPr="00310890" w:rsidRDefault="00336283" w:rsidP="00F470C9">
            <w:pPr>
              <w:ind w:left="342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uấ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iếu</w:t>
            </w:r>
            <w:proofErr w:type="spellEnd"/>
            <w:r>
              <w:rPr>
                <w:rFonts w:ascii="Times New Roman" w:hAnsi="Times New Roman" w:cs="Times New Roman"/>
              </w:rPr>
              <w:t xml:space="preserve"> chi</w:t>
            </w:r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2E5BA4" w:rsidRPr="00310890" w:rsidRDefault="002E5BA4" w:rsidP="00F470C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hiếu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chi</w:t>
            </w:r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k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em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  <w:p w:rsidR="00336283" w:rsidRPr="00310890" w:rsidRDefault="00336283" w:rsidP="00F470C9">
            <w:pPr>
              <w:ind w:left="342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m </w:t>
            </w:r>
            <w:proofErr w:type="spellStart"/>
            <w:r>
              <w:rPr>
                <w:rFonts w:ascii="Times New Roman" w:hAnsi="Times New Roman" w:cs="Times New Roman"/>
              </w:rPr>
              <w:t>đ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ý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ED1388" w:rsidP="00ED1388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Dữ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liệu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hay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F470C9" w:rsidRPr="00310890">
              <w:rPr>
                <w:rFonts w:ascii="Times New Roman" w:hAnsi="Times New Roman" w:cs="Times New Roman"/>
                <w:color w:val="FF0000"/>
              </w:rPr>
              <w:t>Tải</w:t>
            </w:r>
            <w:proofErr w:type="spellEnd"/>
            <w:r>
              <w:rPr>
                <w:rFonts w:ascii="Times New Roman" w:hAnsi="Times New Roman" w:cs="Times New Roman"/>
                <w:color w:val="FF0000"/>
              </w:rPr>
              <w:t xml:space="preserve"> Form</w:t>
            </w:r>
            <w:r w:rsidR="00F470C9"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ầ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ấn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856DE6" w:rsidP="004D63FF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ầ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ư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ấ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hí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6F0BFA" w:rsidP="006F0BFA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iê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nợ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ọ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phí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="00310890"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310890"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yê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ầ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ền</w:t>
            </w:r>
            <w:proofErr w:type="spellEnd"/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310890" w:rsidP="00310890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Yêu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ầu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oà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iề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rm </w:t>
            </w:r>
            <w:proofErr w:type="spellStart"/>
            <w:r>
              <w:rPr>
                <w:rFonts w:ascii="Times New Roman" w:hAnsi="Times New Roman" w:cs="Times New Roman"/>
              </w:rPr>
              <w:t>thê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ị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ẹn</w:t>
            </w:r>
            <w:proofErr w:type="spellEnd"/>
            <w:r>
              <w:rPr>
                <w:rFonts w:ascii="Times New Roman" w:hAnsi="Times New Roman" w:cs="Times New Roman"/>
              </w:rPr>
              <w:t xml:space="preserve"> test</w:t>
            </w:r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310890" w:rsidP="00310890">
            <w:pPr>
              <w:pStyle w:val="ListParagraph"/>
              <w:numPr>
                <w:ilvl w:val="0"/>
                <w:numId w:val="5"/>
              </w:numPr>
              <w:ind w:left="34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hêm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ị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ẹ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Test </w:t>
            </w:r>
            <w:r w:rsidRPr="00310890">
              <w:rPr>
                <w:rFonts w:ascii="Times New Roman" w:hAnsi="Times New Roman" w:cs="Times New Roman"/>
                <w:color w:val="FF0000"/>
              </w:rPr>
              <w:t xml:space="preserve">hay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="00ED1388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D1388">
              <w:rPr>
                <w:rFonts w:ascii="Times New Roman" w:hAnsi="Times New Roman" w:cs="Times New Roman"/>
                <w:color w:val="FF0000"/>
              </w:rPr>
              <w:t>để</w:t>
            </w:r>
            <w:proofErr w:type="spellEnd"/>
            <w:r w:rsidR="00ED1388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="00ED1388">
              <w:rPr>
                <w:rFonts w:ascii="Times New Roman" w:hAnsi="Times New Roman" w:cs="Times New Roman"/>
                <w:color w:val="FF0000"/>
              </w:rPr>
              <w:t>tải</w:t>
            </w:r>
            <w:proofErr w:type="spellEnd"/>
            <w:r w:rsidR="00ED1388">
              <w:rPr>
                <w:rFonts w:ascii="Times New Roman" w:hAnsi="Times New Roman" w:cs="Times New Roman"/>
                <w:color w:val="FF0000"/>
              </w:rPr>
              <w:t xml:space="preserve"> Form</w:t>
            </w:r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  <w:tr w:rsidR="0047640B" w:rsidTr="00564539">
        <w:tc>
          <w:tcPr>
            <w:tcW w:w="588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9</w:t>
            </w:r>
          </w:p>
        </w:tc>
        <w:tc>
          <w:tcPr>
            <w:tcW w:w="1127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ác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ẹn</w:t>
            </w:r>
            <w:proofErr w:type="spellEnd"/>
            <w:r>
              <w:rPr>
                <w:rFonts w:ascii="Times New Roman" w:hAnsi="Times New Roman" w:cs="Times New Roman"/>
              </w:rPr>
              <w:t xml:space="preserve"> test</w:t>
            </w:r>
          </w:p>
        </w:tc>
        <w:tc>
          <w:tcPr>
            <w:tcW w:w="251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:rsidR="00336283" w:rsidRDefault="00336283" w:rsidP="003362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15" w:type="dxa"/>
          </w:tcPr>
          <w:p w:rsidR="00336283" w:rsidRPr="00310890" w:rsidRDefault="00310890" w:rsidP="00310890">
            <w:pPr>
              <w:pStyle w:val="ListParagraph"/>
              <w:numPr>
                <w:ilvl w:val="0"/>
                <w:numId w:val="5"/>
              </w:numPr>
              <w:ind w:left="432"/>
              <w:rPr>
                <w:rFonts w:ascii="Times New Roman" w:hAnsi="Times New Roman" w:cs="Times New Roman"/>
                <w:color w:val="FF0000"/>
              </w:rPr>
            </w:pP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Là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à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Tài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hí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\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Dan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sách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hẹ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Test</w:t>
            </w:r>
            <w:r w:rsidRPr="00310890">
              <w:rPr>
                <w:rFonts w:ascii="Times New Roman" w:hAnsi="Times New Roman" w:cs="Times New Roman"/>
                <w:color w:val="FF0000"/>
              </w:rPr>
              <w:t xml:space="preserve"> hay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còn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vùng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nào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 xml:space="preserve"> </w:t>
            </w:r>
            <w:proofErr w:type="spellStart"/>
            <w:r w:rsidRPr="00310890">
              <w:rPr>
                <w:rFonts w:ascii="Times New Roman" w:hAnsi="Times New Roman" w:cs="Times New Roman"/>
                <w:color w:val="FF0000"/>
              </w:rPr>
              <w:t>khác</w:t>
            </w:r>
            <w:proofErr w:type="spellEnd"/>
            <w:r w:rsidRPr="00310890">
              <w:rPr>
                <w:rFonts w:ascii="Times New Roman" w:hAnsi="Times New Roman" w:cs="Times New Roman"/>
                <w:color w:val="FF0000"/>
              </w:rPr>
              <w:t>?</w:t>
            </w:r>
          </w:p>
        </w:tc>
      </w:tr>
    </w:tbl>
    <w:p w:rsidR="00943713" w:rsidRPr="000B1B62" w:rsidRDefault="00943713" w:rsidP="000B1B62">
      <w:pPr>
        <w:rPr>
          <w:rFonts w:ascii="Times New Roman" w:hAnsi="Times New Roman" w:cs="Times New Roman"/>
        </w:rPr>
      </w:pPr>
    </w:p>
    <w:sectPr w:rsidR="00943713" w:rsidRPr="000B1B62" w:rsidSect="00D015C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E623F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0F72FA"/>
    <w:multiLevelType w:val="hybridMultilevel"/>
    <w:tmpl w:val="7A347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A7113C5"/>
    <w:multiLevelType w:val="hybridMultilevel"/>
    <w:tmpl w:val="27D2136E"/>
    <w:lvl w:ilvl="0" w:tplc="EB944F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5A20F7"/>
    <w:multiLevelType w:val="hybridMultilevel"/>
    <w:tmpl w:val="085852A6"/>
    <w:lvl w:ilvl="0" w:tplc="7C04210A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C36D5B"/>
    <w:multiLevelType w:val="hybridMultilevel"/>
    <w:tmpl w:val="4A7A9080"/>
    <w:lvl w:ilvl="0" w:tplc="22A0A30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NTQytjQxMzEwMDJU0lEKTi0uzszPAykwrQUAfhC5gywAAAA="/>
  </w:docVars>
  <w:rsids>
    <w:rsidRoot w:val="00AE5880"/>
    <w:rsid w:val="00004545"/>
    <w:rsid w:val="00004B57"/>
    <w:rsid w:val="000101D9"/>
    <w:rsid w:val="00015CC9"/>
    <w:rsid w:val="000258E5"/>
    <w:rsid w:val="00071401"/>
    <w:rsid w:val="000954E1"/>
    <w:rsid w:val="0009671F"/>
    <w:rsid w:val="000B1B62"/>
    <w:rsid w:val="000B3784"/>
    <w:rsid w:val="000C640F"/>
    <w:rsid w:val="000D2072"/>
    <w:rsid w:val="001071D0"/>
    <w:rsid w:val="0011028F"/>
    <w:rsid w:val="0011665D"/>
    <w:rsid w:val="0012040C"/>
    <w:rsid w:val="00121E8E"/>
    <w:rsid w:val="00146743"/>
    <w:rsid w:val="00155633"/>
    <w:rsid w:val="00164F53"/>
    <w:rsid w:val="00166404"/>
    <w:rsid w:val="001769BC"/>
    <w:rsid w:val="001772B1"/>
    <w:rsid w:val="00195728"/>
    <w:rsid w:val="001D1645"/>
    <w:rsid w:val="001D1B9C"/>
    <w:rsid w:val="001D2AFF"/>
    <w:rsid w:val="001E01C4"/>
    <w:rsid w:val="001E39D6"/>
    <w:rsid w:val="001F42BC"/>
    <w:rsid w:val="00205878"/>
    <w:rsid w:val="002075C5"/>
    <w:rsid w:val="00216758"/>
    <w:rsid w:val="0022502F"/>
    <w:rsid w:val="00226F4D"/>
    <w:rsid w:val="00254DF3"/>
    <w:rsid w:val="00276F88"/>
    <w:rsid w:val="002A029F"/>
    <w:rsid w:val="002B1F94"/>
    <w:rsid w:val="002B63B3"/>
    <w:rsid w:val="002B7AE2"/>
    <w:rsid w:val="002C332B"/>
    <w:rsid w:val="002E5BA4"/>
    <w:rsid w:val="00310890"/>
    <w:rsid w:val="00316C99"/>
    <w:rsid w:val="003179C9"/>
    <w:rsid w:val="003336FF"/>
    <w:rsid w:val="00336283"/>
    <w:rsid w:val="00342B9B"/>
    <w:rsid w:val="003666D1"/>
    <w:rsid w:val="003B0DF7"/>
    <w:rsid w:val="003C1909"/>
    <w:rsid w:val="00401BFB"/>
    <w:rsid w:val="00402F6C"/>
    <w:rsid w:val="004129C9"/>
    <w:rsid w:val="004205B0"/>
    <w:rsid w:val="00421385"/>
    <w:rsid w:val="00430287"/>
    <w:rsid w:val="00435933"/>
    <w:rsid w:val="004408FA"/>
    <w:rsid w:val="004626E7"/>
    <w:rsid w:val="0047640B"/>
    <w:rsid w:val="00480BF1"/>
    <w:rsid w:val="004A3F2E"/>
    <w:rsid w:val="004A6044"/>
    <w:rsid w:val="004B313F"/>
    <w:rsid w:val="004D63FF"/>
    <w:rsid w:val="00521A09"/>
    <w:rsid w:val="00551918"/>
    <w:rsid w:val="00564539"/>
    <w:rsid w:val="005842AE"/>
    <w:rsid w:val="00585FD2"/>
    <w:rsid w:val="00597470"/>
    <w:rsid w:val="005976F2"/>
    <w:rsid w:val="005C236C"/>
    <w:rsid w:val="005D336C"/>
    <w:rsid w:val="005E1D4D"/>
    <w:rsid w:val="005E1F9D"/>
    <w:rsid w:val="0065316A"/>
    <w:rsid w:val="006671D6"/>
    <w:rsid w:val="006676F7"/>
    <w:rsid w:val="006B463E"/>
    <w:rsid w:val="006C0256"/>
    <w:rsid w:val="006C4A70"/>
    <w:rsid w:val="006F0AFA"/>
    <w:rsid w:val="006F0BFA"/>
    <w:rsid w:val="00704932"/>
    <w:rsid w:val="00706E2F"/>
    <w:rsid w:val="00711929"/>
    <w:rsid w:val="00716A3F"/>
    <w:rsid w:val="007171A3"/>
    <w:rsid w:val="007319E7"/>
    <w:rsid w:val="00753EF5"/>
    <w:rsid w:val="00763425"/>
    <w:rsid w:val="0078093D"/>
    <w:rsid w:val="007834F1"/>
    <w:rsid w:val="00783AC7"/>
    <w:rsid w:val="00793843"/>
    <w:rsid w:val="007E41E5"/>
    <w:rsid w:val="008553DA"/>
    <w:rsid w:val="00856DE6"/>
    <w:rsid w:val="008625BE"/>
    <w:rsid w:val="00862E11"/>
    <w:rsid w:val="00862E9E"/>
    <w:rsid w:val="008A47BC"/>
    <w:rsid w:val="008C4169"/>
    <w:rsid w:val="008C6D54"/>
    <w:rsid w:val="008D17F8"/>
    <w:rsid w:val="00924DBC"/>
    <w:rsid w:val="00943713"/>
    <w:rsid w:val="00966F61"/>
    <w:rsid w:val="0098384B"/>
    <w:rsid w:val="009B4FB5"/>
    <w:rsid w:val="009C1B99"/>
    <w:rsid w:val="009C79B9"/>
    <w:rsid w:val="009F588F"/>
    <w:rsid w:val="009F5E0A"/>
    <w:rsid w:val="00A11A0D"/>
    <w:rsid w:val="00A509FA"/>
    <w:rsid w:val="00A617B0"/>
    <w:rsid w:val="00A84900"/>
    <w:rsid w:val="00AA43DB"/>
    <w:rsid w:val="00AC450A"/>
    <w:rsid w:val="00AC5773"/>
    <w:rsid w:val="00AE5880"/>
    <w:rsid w:val="00B077E4"/>
    <w:rsid w:val="00B12C7B"/>
    <w:rsid w:val="00B60CC9"/>
    <w:rsid w:val="00B65EB1"/>
    <w:rsid w:val="00B764C0"/>
    <w:rsid w:val="00B8419D"/>
    <w:rsid w:val="00BA0BDA"/>
    <w:rsid w:val="00BC7933"/>
    <w:rsid w:val="00BD1140"/>
    <w:rsid w:val="00C205B2"/>
    <w:rsid w:val="00C63F48"/>
    <w:rsid w:val="00C76048"/>
    <w:rsid w:val="00C7674F"/>
    <w:rsid w:val="00C8792B"/>
    <w:rsid w:val="00C87F39"/>
    <w:rsid w:val="00C93C57"/>
    <w:rsid w:val="00CD6ADA"/>
    <w:rsid w:val="00D015CC"/>
    <w:rsid w:val="00D05921"/>
    <w:rsid w:val="00D31D81"/>
    <w:rsid w:val="00D42B65"/>
    <w:rsid w:val="00D43262"/>
    <w:rsid w:val="00D7166E"/>
    <w:rsid w:val="00D86DCF"/>
    <w:rsid w:val="00DA3628"/>
    <w:rsid w:val="00DC424B"/>
    <w:rsid w:val="00DD314C"/>
    <w:rsid w:val="00DD7908"/>
    <w:rsid w:val="00DE7E5F"/>
    <w:rsid w:val="00E454A0"/>
    <w:rsid w:val="00E62CC1"/>
    <w:rsid w:val="00E6655D"/>
    <w:rsid w:val="00E71999"/>
    <w:rsid w:val="00E738C3"/>
    <w:rsid w:val="00E85F9A"/>
    <w:rsid w:val="00E9155C"/>
    <w:rsid w:val="00E95130"/>
    <w:rsid w:val="00ED1388"/>
    <w:rsid w:val="00ED2C6D"/>
    <w:rsid w:val="00ED59D6"/>
    <w:rsid w:val="00EE4AFD"/>
    <w:rsid w:val="00EF2E03"/>
    <w:rsid w:val="00EF54C3"/>
    <w:rsid w:val="00F409FB"/>
    <w:rsid w:val="00F470C9"/>
    <w:rsid w:val="00F70481"/>
    <w:rsid w:val="00F80A75"/>
    <w:rsid w:val="00FB0728"/>
    <w:rsid w:val="00FC4990"/>
    <w:rsid w:val="00FC565E"/>
    <w:rsid w:val="00FD1C41"/>
    <w:rsid w:val="00FD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9C8387-6658-48D4-8D85-021C193A9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64C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D42B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0DF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4A7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pp.asworg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Tuyền Lê</cp:lastModifiedBy>
  <cp:revision>19</cp:revision>
  <dcterms:created xsi:type="dcterms:W3CDTF">2020-12-27T04:31:00Z</dcterms:created>
  <dcterms:modified xsi:type="dcterms:W3CDTF">2021-01-27T02:52:00Z</dcterms:modified>
</cp:coreProperties>
</file>